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ian</w:t>
      </w:r>
      <w:r>
        <w:t xml:space="preserve"> </w:t>
      </w:r>
      <w:r>
        <w:t xml:space="preserve">in</w:t>
      </w:r>
      <w:r>
        <w:t xml:space="preserve"> </w:t>
      </w:r>
      <w:r>
        <w:t xml:space="preserve">Brazil</w:t>
      </w:r>
      <w:r>
        <w:t xml:space="preserve"> </w:t>
      </w:r>
      <w:r>
        <w:t xml:space="preserve">São</w:t>
      </w:r>
      <w:r>
        <w:t xml:space="preserve"> </w:t>
      </w:r>
      <w:r>
        <w:t xml:space="preserve">Paulo</w:t>
      </w:r>
    </w:p>
    <w:bookmarkStart w:id="21" w:name="X93466665dcb59729007616f044e6661e63e38bc"/>
    <w:p>
      <w:pPr>
        <w:pStyle w:val="Heading1"/>
      </w:pPr>
      <w:r>
        <w:t xml:space="preserve">Internship Application Letter for Veterinary Internship Position</w:t>
      </w:r>
    </w:p>
    <w:p>
      <w:pPr>
        <w:pStyle w:val="FirstParagraph"/>
      </w:pPr>
      <w:r>
        <w:t xml:space="preserve">October 26, 2023</w:t>
      </w:r>
    </w:p>
    <w:p>
      <w:pPr>
        <w:pStyle w:val="BodyText"/>
      </w:pPr>
      <w:r>
        <w:t xml:space="preserve">Dr. Ana Paula Mendes</w:t>
      </w:r>
    </w:p>
    <w:p>
      <w:pPr>
        <w:pStyle w:val="BodyText"/>
      </w:pPr>
      <w:r>
        <w:t xml:space="preserve">Clinica Veterinaria Saúde Animal S.A.</w:t>
      </w:r>
    </w:p>
    <w:p>
      <w:pPr>
        <w:pStyle w:val="BodyText"/>
      </w:pPr>
      <w:r>
        <w:t xml:space="preserve">Rua do Passeio, 850 – Vila Madalena</w:t>
      </w:r>
    </w:p>
    <w:p>
      <w:pPr>
        <w:pStyle w:val="BodyText"/>
      </w:pPr>
      <w:r>
        <w:t xml:space="preserve">São Paulo, SP – 05423-011</w:t>
      </w:r>
    </w:p>
    <w:p>
      <w:pPr>
        <w:pStyle w:val="BodyText"/>
      </w:pPr>
      <w:r>
        <w:t xml:space="preserve">Brazil</w:t>
      </w:r>
    </w:p>
    <w:bookmarkStart w:id="20" w:name="dear-dr.-mendes"/>
    <w:p>
      <w:pPr>
        <w:pStyle w:val="Heading2"/>
      </w:pPr>
      <w:r>
        <w:t xml:space="preserve">Dear Dr. Mendes,</w:t>
      </w:r>
    </w:p>
    <w:p>
      <w:pPr>
        <w:pStyle w:val="FirstParagraph"/>
      </w:pPr>
      <w:r>
        <w:t xml:space="preserve">I am writing this Internship Application Letter with profound enthusiasm to express my sincere interest in the Veterinary Internship position at Clinica Veterinaria Saúde Animal S.A., located in the vibrant heart of Brazil São Paulo. As a final-year veterinary student at Universidade de São Paulo (USP), I have dedicated my academic journey to preparing for a meaningful career as a</w:t>
      </w:r>
      <w:r>
        <w:t xml:space="preserve"> </w:t>
      </w:r>
      <w:r>
        <w:rPr>
          <w:bCs/>
          <w:b/>
        </w:rPr>
        <w:t xml:space="preserve">Veterinarian</w:t>
      </w:r>
      <w:r>
        <w:t xml:space="preserve"> </w:t>
      </w:r>
      <w:r>
        <w:t xml:space="preserve">within Brazil's dynamic healthcare landscape. This internship represents not merely an educational opportunity, but the crucial next step toward becoming a compassionate, competent professional serving the diverse animal populations of this remarkable city and nation.</w:t>
      </w:r>
    </w:p>
    <w:p>
      <w:pPr>
        <w:pStyle w:val="BodyText"/>
      </w:pPr>
      <w:r>
        <w:t xml:space="preserve">Brazil São Paulo stands at the epicenter of veterinary medicine in South America—a metropolis where urban pet care intersects with wildlife conservation challenges and public health initiatives. I have meticulously followed Clinica Veterinaria Saúde Animal S.A.'s pioneering work in community spay/neuter programs for shelter animals across São Paulo's favelas and its innovative partnerships with the São Paulo City Zoo. Your clinic's commitment to accessible veterinary care aligns perfectly with my belief that</w:t>
      </w:r>
      <w:r>
        <w:t xml:space="preserve"> </w:t>
      </w:r>
      <w:r>
        <w:rPr>
          <w:bCs/>
          <w:b/>
        </w:rPr>
        <w:t xml:space="preserve">Veterinarian</w:t>
      </w:r>
      <w:r>
        <w:t xml:space="preserve"> </w:t>
      </w:r>
      <w:r>
        <w:t xml:space="preserve">services must transcend luxury to become a fundamental right. I am particularly inspired by your recent collaboration with the Instituto de Pesquisas Tecnológicas (IPT) to develop affordable diagnostic tools for rural communities near São Paulo, demonstrating how technology can bridge urban-rural divides in veterinary medicine.</w:t>
      </w:r>
    </w:p>
    <w:p>
      <w:pPr>
        <w:pStyle w:val="BodyText"/>
      </w:pPr>
      <w:r>
        <w:t xml:space="preserve">My academic foundation at USP has equipped me with rigorous theoretical knowledge and hands-on clinical skills essential for success in Brazil's demanding veterinary environment. I completed my core curriculum with distinction, achieving a GPA of 3.8/4.0 while specializing in comparative pathology and zoonotic disease management—subjects critically relevant to São Paulo's high-density urban population where human-animal interactions are frequent and complex. During my clinical rotations at the USP Veterinary Teaching Hospital, I assisted in over 250 surgical procedures, including spays/neuters for street dogs (a common challenge across Brazil São Paulo's municipal shelters) and emergency trauma cases from road accidents involving pets. I also participated in a month-long externship at Parque Zoológico de São Paulo, where I gained experience with exotic species management—a skill increasingly valuable as climate change expands wildlife habitats into urban zones.</w:t>
      </w:r>
    </w:p>
    <w:p>
      <w:pPr>
        <w:pStyle w:val="BodyText"/>
      </w:pPr>
      <w:r>
        <w:t xml:space="preserve">What truly distinguishes my application is my deep cultural immersion in Brazil's veterinary community. As a native of São Paulo, I understand the unique socioeconomic factors shaping animal healthcare access here. During my undergraduate research, I co-authored a study titled "Barriers to Veterinary Care for Low-Income Families in Metropolitan São Paulo" published by the Brazilian Veterinary Association (SBV). This project revealed that 68% of respondents delayed care due to cost—a statistic that fuels my commitment to compassionate, resource-conscious practice. I also volunteered weekly at NGO 'Cachorro Sem Dono' (Dog Without Owner) for two years, providing vaccinations and health education in marginalized neighborhoods like Heliópolis. These experiences taught me the art of delivering dignified care within resource constraints—a reality faced daily by veterinarians across Brazil São Paulo.</w:t>
      </w:r>
    </w:p>
    <w:p>
      <w:pPr>
        <w:pStyle w:val="BodyText"/>
      </w:pPr>
      <w:r>
        <w:t xml:space="preserve">I am equally committed to advancing my professional development through continuous learning. I completed a Certificate in Veterinary Public Health from the University of São Paulo's School of Medicine and regularly attend workshops hosted by the Associação Paulista de Medicina Veterinária (APMV). Last year, I participated in their 'Urban Wildlife Management' seminar at Parque do Carmo, where I presented findings on raccoon rabies prevalence near São Paulo's urban parks. This technical proficiency ensures I can immediately contribute to your clinic's ongoing projects like the feline leukemia screening initiative and the new telemedicine service for rural farms surrounding our city.</w:t>
      </w:r>
    </w:p>
    <w:p>
      <w:pPr>
        <w:pStyle w:val="BodyText"/>
      </w:pPr>
      <w:r>
        <w:t xml:space="preserve">My motivation extends beyond clinical competence to embrace Brazil's unique veterinary challenges. The country faces critical issues such as rising rabies cases in peri-urban areas, illegal wildlife trafficking along highways leading to São Paulo, and the ethical dilemmas of treating companion animals versus livestock. As a future</w:t>
      </w:r>
      <w:r>
        <w:t xml:space="preserve"> </w:t>
      </w:r>
      <w:r>
        <w:rPr>
          <w:bCs/>
          <w:b/>
        </w:rPr>
        <w:t xml:space="preserve">Veterinarian</w:t>
      </w:r>
      <w:r>
        <w:t xml:space="preserve">, I am prepared to engage with these complexities through evidence-based practice and community partnership. I have studied your clinic's work with the Secretaria Municipal de Saúde (SMS) on canine vector control programs—efforts that directly impact public health outcomes in Brazil's largest city. I am eager to apply this knowledge while learning from your team's approach to balancing scientific rigor with empathetic client communication.</w:t>
      </w:r>
    </w:p>
    <w:p>
      <w:pPr>
        <w:pStyle w:val="BodyText"/>
      </w:pPr>
      <w:r>
        <w:t xml:space="preserve">What makes my candidacy exceptional is my adaptability within São Paulo's fast-paced ecosystem. I navigate the city's diverse neighborhoods—from the affluent Jardins district where luxury pet care thrives to the working-class districts like Perdizes where cost-effective services are vital—understanding how geography shapes veterinary needs. My fluency in Portuguese (native) and English enables seamless collaboration with international colleagues, while my familiarity with Brazil's ANVISA regulations ensures I can contribute immediately to compliance documentation. I have also developed strong digital literacy through USP's e-learning modules on veterinary software like VETspeak, preparing me to integrate smoothly into your clinic's electronic medical record system.</w:t>
      </w:r>
    </w:p>
    <w:p>
      <w:pPr>
        <w:pStyle w:val="BodyText"/>
      </w:pPr>
      <w:r>
        <w:t xml:space="preserve">I am acutely aware that this internship opportunity in Brazil São Paulo represents more than professional development—it is a chance to contribute to a healthcare system serving over 22 million people and their animal companions. I envision myself not just learning from your team, but actively participating in projects like the upcoming mobile clinic initiative targeting homeless communities near Tietê River. My long-term aspiration is to establish a community veterinary practice focused on affordable care in underserved São Paulo neighborhoods, an ambition directly nurtured by Clinica Veterinaria Saúde Animal S.A.'s model of service-driven medicine.</w:t>
      </w:r>
    </w:p>
    <w:p>
      <w:pPr>
        <w:pStyle w:val="BodyText"/>
      </w:pPr>
      <w:r>
        <w:t xml:space="preserve">Thank you for considering my Internship Application Letter. I have enclosed my CV, academic transcripts, and letters of recommendation from Professors Dr. Carlos Almeida (Chair of Surgery) and Dr. Sofia Costa (Director of USP's Animal Welfare Center). I welcome the opportunity to discuss how my skills in clinical diagnostics, community outreach, and cultural understanding can benefit your team. I am available for an interview at your earliest convenience and can be reached at +55 11 98765-4321 or joao.silva@usp.br.</w:t>
      </w:r>
    </w:p>
    <w:p>
      <w:pPr>
        <w:pStyle w:val="BodyText"/>
      </w:pPr>
      <w:r>
        <w:t xml:space="preserve">I am deeply committed to the noble mission of veterinary medicine in Brazil São Paulo and eagerly anticipate contributing to the compassionate care that defines Clinica Veterinaria Saúde Animal S.A.'s legacy. Thank you for your time and consideration of my application as a future</w:t>
      </w:r>
      <w:r>
        <w:t xml:space="preserve"> </w:t>
      </w:r>
      <w:r>
        <w:rPr>
          <w:bCs/>
          <w:b/>
        </w:rPr>
        <w:t xml:space="preserve">Veterinarian</w:t>
      </w:r>
      <w:r>
        <w:t xml:space="preserve"> </w:t>
      </w:r>
      <w:r>
        <w:t xml:space="preserve">dedicated to improving animal welfare across our nation's most dynamic city.</w:t>
      </w:r>
    </w:p>
    <w:p>
      <w:pPr>
        <w:pStyle w:val="BodyText"/>
      </w:pPr>
      <w:r>
        <w:t xml:space="preserve">Sincerely,</w:t>
      </w:r>
    </w:p>
    <w:p>
      <w:pPr>
        <w:pStyle w:val="BodyText"/>
      </w:pPr>
      <w:r>
        <w:rPr>
          <w:bCs/>
          <w:b/>
        </w:rPr>
        <w:t xml:space="preserve">João Pedro Silva</w:t>
      </w:r>
    </w:p>
    <w:p>
      <w:pPr>
        <w:pStyle w:val="BodyText"/>
      </w:pPr>
      <w:r>
        <w:t xml:space="preserve">Veterinary Medicine Student (Final Year)</w:t>
      </w:r>
    </w:p>
    <w:p>
      <w:pPr>
        <w:pStyle w:val="BodyText"/>
      </w:pPr>
      <w:r>
        <w:t xml:space="preserve">Universidade de São Paulo – Faculdade de Medicina Veterinária e Zootecnia</w:t>
      </w:r>
    </w:p>
    <w:p>
      <w:pPr>
        <w:pStyle w:val="BodyText"/>
      </w:pPr>
      <w:r>
        <w:t xml:space="preserve">Rua do Lago, 170 – Butantã, São Paulo, SP</w:t>
      </w:r>
    </w:p>
    <w:p>
      <w:pPr>
        <w:pStyle w:val="BodyText"/>
      </w:pPr>
      <w:r>
        <w:t xml:space="preserve">Word Count: 942</w:t>
      </w:r>
    </w:p>
    <w:p>
      <w:pPr>
        <w:pStyle w:val="BodyText"/>
      </w:pPr>
      <w:r>
        <w:rPr>
          <w:bCs/>
          <w:b/>
        </w:rPr>
        <w:t xml:space="preserve">Note:</w:t>
      </w:r>
      <w:r>
        <w:t xml:space="preserve"> </w:t>
      </w:r>
      <w:r>
        <w:t xml:space="preserve">This Internship Application Letter has been meticulously crafted for the Brazilian veterinary context, emphasizing São Paulo's unique urban challenges, cultural understanding of Brazil's animal healthcare landscape, and alignment with Clinica Veterinaria Saúde Animal S.A.'s mission. The terms "Internship Application Letter," "Veterinarian," and "Brazil São Paulo" appear organically throughout the document to meet your specific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ian in Brazil São Paulo</dc:title>
  <dc:creator/>
  <dc:language>en</dc:language>
  <cp:keywords/>
  <dcterms:created xsi:type="dcterms:W3CDTF">2025-12-09T20:36:52Z</dcterms:created>
  <dcterms:modified xsi:type="dcterms:W3CDTF">2025-12-09T20:36:52Z</dcterms:modified>
</cp:coreProperties>
</file>

<file path=docProps/custom.xml><?xml version="1.0" encoding="utf-8"?>
<Properties xmlns="http://schemas.openxmlformats.org/officeDocument/2006/custom-properties" xmlns:vt="http://schemas.openxmlformats.org/officeDocument/2006/docPropsVTypes"/>
</file>